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5FA0B3" w14:textId="550E3384" w:rsidR="00927963" w:rsidRPr="00927963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  <w:sz w:val="40"/>
          <w:szCs w:val="40"/>
        </w:rPr>
      </w:pPr>
      <w:r w:rsidRPr="00927963">
        <w:rPr>
          <w:rFonts w:eastAsia="Times New Roman"/>
          <w:color w:val="000000"/>
          <w:sz w:val="40"/>
          <w:szCs w:val="40"/>
        </w:rPr>
        <w:t>LUCHAO QI</w:t>
      </w:r>
    </w:p>
    <w:p w14:paraId="1CDB2D71" w14:textId="77777777" w:rsidR="00927963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</w:rPr>
      </w:pPr>
    </w:p>
    <w:p w14:paraId="270BC5BD" w14:textId="09ADBA81" w:rsidR="00927963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</w:rPr>
      </w:pPr>
      <w:bookmarkStart w:id="0" w:name="_Hlk59989321"/>
      <w:r>
        <w:rPr>
          <w:rFonts w:ascii="Font Awesome 5 Free Solid" w:hAnsi="Font Awesome 5 Free Solid"/>
        </w:rPr>
        <w:t xml:space="preserve"> </w:t>
      </w:r>
      <w:r w:rsidRPr="008A28AA">
        <w:rPr>
          <w:color w:val="000000" w:themeColor="text1"/>
        </w:rPr>
        <w:t>Baltimore, MD</w:t>
      </w:r>
      <w:bookmarkEnd w:id="0"/>
    </w:p>
    <w:p w14:paraId="6949F5FF" w14:textId="242E57E4" w:rsidR="00927963" w:rsidRDefault="00927963" w:rsidP="00927963">
      <w:pPr>
        <w:tabs>
          <w:tab w:val="right" w:pos="10800"/>
        </w:tabs>
        <w:spacing w:after="0" w:line="331" w:lineRule="atLeast"/>
        <w:rPr>
          <w:rStyle w:val="Hyperlink"/>
        </w:rPr>
      </w:pPr>
      <w:bookmarkStart w:id="1" w:name="_Hlk59989216"/>
      <w:r>
        <w:rPr>
          <w:rFonts w:ascii="Font Awesome 5 Free Solid" w:hAnsi="Font Awesome 5 Free Solid"/>
        </w:rPr>
        <w:t xml:space="preserve"> </w:t>
      </w:r>
      <w:hyperlink r:id="rId5" w:history="1">
        <w:r w:rsidR="00FC4A68" w:rsidRPr="00FF2403">
          <w:rPr>
            <w:rStyle w:val="Hyperlink"/>
          </w:rPr>
          <w:t>luchaoqi.email@gmail.com</w:t>
        </w:r>
      </w:hyperlink>
      <w:bookmarkEnd w:id="1"/>
    </w:p>
    <w:p w14:paraId="105F78F1" w14:textId="77777777" w:rsidR="00927963" w:rsidRDefault="00927963" w:rsidP="00927963">
      <w:pPr>
        <w:tabs>
          <w:tab w:val="right" w:pos="10800"/>
        </w:tabs>
        <w:spacing w:after="0" w:line="331" w:lineRule="atLeast"/>
        <w:rPr>
          <w:color w:val="000000" w:themeColor="text1"/>
        </w:rPr>
      </w:pPr>
      <w:bookmarkStart w:id="2" w:name="_Hlk59989235"/>
      <w:r>
        <w:rPr>
          <w:rFonts w:ascii="Font Awesome 5 Free Solid" w:hAnsi="Font Awesome 5 Free Solid"/>
        </w:rPr>
        <w:t xml:space="preserve"> </w:t>
      </w:r>
      <w:r>
        <w:rPr>
          <w:color w:val="000000" w:themeColor="text1"/>
        </w:rPr>
        <w:t>+1 (443) 839-9129</w:t>
      </w:r>
      <w:bookmarkEnd w:id="2"/>
    </w:p>
    <w:p w14:paraId="5613D5FC" w14:textId="52050A86" w:rsidR="00AA77BB" w:rsidRDefault="00927963" w:rsidP="00927963">
      <w:pPr>
        <w:tabs>
          <w:tab w:val="right" w:pos="10800"/>
        </w:tabs>
        <w:spacing w:after="0" w:line="331" w:lineRule="atLeast"/>
        <w:rPr>
          <w:rStyle w:val="Hyperlink"/>
        </w:rPr>
      </w:pPr>
      <w:bookmarkStart w:id="3" w:name="_Hlk59989290"/>
      <w:r>
        <w:rPr>
          <w:rFonts w:ascii="Font Awesome 5 Free Solid" w:hAnsi="Font Awesome 5 Free Solid"/>
        </w:rPr>
        <w:t xml:space="preserve"> </w:t>
      </w:r>
      <w:hyperlink r:id="rId6" w:history="1">
        <w:r w:rsidRPr="003F272B">
          <w:rPr>
            <w:rStyle w:val="Hyperlink"/>
          </w:rPr>
          <w:t>https://luchaoqi.com/</w:t>
        </w:r>
      </w:hyperlink>
      <w:bookmarkEnd w:id="3"/>
    </w:p>
    <w:p w14:paraId="267198B0" w14:textId="77777777" w:rsidR="00AA77BB" w:rsidRDefault="00AA77BB" w:rsidP="00927963">
      <w:pPr>
        <w:tabs>
          <w:tab w:val="right" w:pos="10800"/>
        </w:tabs>
        <w:spacing w:after="0" w:line="331" w:lineRule="atLeast"/>
        <w:rPr>
          <w:rStyle w:val="Hyperlink"/>
        </w:rPr>
      </w:pPr>
    </w:p>
    <w:p w14:paraId="11714348" w14:textId="66329A2A" w:rsidR="00927963" w:rsidRPr="00332664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</w:rPr>
      </w:pPr>
      <w:r>
        <w:rPr>
          <w:rStyle w:val="Hyperlink"/>
        </w:rPr>
        <w:br w:type="column"/>
      </w:r>
      <w:r w:rsidR="00883964" w:rsidRPr="00883964">
        <w:rPr>
          <w:rFonts w:eastAsia="Times New Roman"/>
          <w:color w:val="000000"/>
        </w:rPr>
        <w:t>Faith Oliver</w:t>
      </w:r>
      <w:r w:rsidRPr="00332664">
        <w:rPr>
          <w:rFonts w:eastAsia="Times New Roman"/>
          <w:color w:val="000000"/>
        </w:rPr>
        <w:tab/>
      </w:r>
      <w:r w:rsidRPr="00332664">
        <w:rPr>
          <w:rFonts w:eastAsia="Times New Roman"/>
          <w:color w:val="000000"/>
        </w:rPr>
        <w:fldChar w:fldCharType="begin"/>
      </w:r>
      <w:r w:rsidRPr="00332664">
        <w:rPr>
          <w:rFonts w:eastAsia="Times New Roman"/>
          <w:color w:val="000000"/>
        </w:rPr>
        <w:instrText xml:space="preserve"> DATE \@ "MMMM d, yyyy" </w:instrText>
      </w:r>
      <w:r w:rsidRPr="00332664">
        <w:rPr>
          <w:rFonts w:eastAsia="Times New Roman"/>
          <w:color w:val="000000"/>
        </w:rPr>
        <w:fldChar w:fldCharType="separate"/>
      </w:r>
      <w:r w:rsidR="00BF53E4">
        <w:rPr>
          <w:rFonts w:eastAsia="Times New Roman"/>
          <w:noProof/>
          <w:color w:val="000000"/>
        </w:rPr>
        <w:t>January 27, 2021</w:t>
      </w:r>
      <w:r w:rsidRPr="00332664">
        <w:rPr>
          <w:rFonts w:eastAsia="Times New Roman"/>
          <w:color w:val="000000"/>
        </w:rPr>
        <w:fldChar w:fldCharType="end"/>
      </w:r>
    </w:p>
    <w:p w14:paraId="412EDE00" w14:textId="5FAEA9A5" w:rsidR="00927963" w:rsidRPr="00332664" w:rsidRDefault="00883964" w:rsidP="00927963">
      <w:pPr>
        <w:tabs>
          <w:tab w:val="right" w:pos="9360"/>
        </w:tabs>
        <w:spacing w:after="0" w:line="331" w:lineRule="atLeast"/>
        <w:rPr>
          <w:rFonts w:eastAsia="Times New Roman"/>
          <w:color w:val="000000"/>
        </w:rPr>
      </w:pPr>
      <w:r w:rsidRPr="00883964">
        <w:rPr>
          <w:rFonts w:eastAsia="Times New Roman"/>
          <w:color w:val="000000"/>
        </w:rPr>
        <w:t>VP Human Resources at Phreesia</w:t>
      </w:r>
      <w:r w:rsidR="00F756B7">
        <w:rPr>
          <w:rFonts w:eastAsia="Times New Roman"/>
          <w:color w:val="000000"/>
        </w:rPr>
        <w:t xml:space="preserve">, </w:t>
      </w:r>
      <w:r w:rsidRPr="00883964">
        <w:rPr>
          <w:rFonts w:eastAsia="Times New Roman"/>
          <w:color w:val="000000"/>
        </w:rPr>
        <w:t>Somerville, Massachusetts</w:t>
      </w:r>
    </w:p>
    <w:p w14:paraId="3E076C5C" w14:textId="77777777" w:rsidR="00927963" w:rsidRPr="00332664" w:rsidRDefault="00927963" w:rsidP="00927963">
      <w:pPr>
        <w:spacing w:after="0" w:line="331" w:lineRule="atLeast"/>
        <w:rPr>
          <w:rFonts w:eastAsia="Times New Roman"/>
          <w:color w:val="000000"/>
        </w:rPr>
      </w:pPr>
    </w:p>
    <w:p w14:paraId="27FF1C1D" w14:textId="38BCF032" w:rsid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 xml:space="preserve">Dear Ms. </w:t>
      </w:r>
      <w:r w:rsidR="00883964">
        <w:rPr>
          <w:rFonts w:eastAsia="Times New Roman"/>
          <w:color w:val="000000"/>
        </w:rPr>
        <w:t>Oliver</w:t>
      </w:r>
    </w:p>
    <w:p w14:paraId="16E96D8F" w14:textId="77777777" w:rsidR="00927963" w:rsidRPr="00927963" w:rsidRDefault="00927963" w:rsidP="00927963">
      <w:pPr>
        <w:spacing w:after="0" w:line="331" w:lineRule="atLeast"/>
        <w:rPr>
          <w:rFonts w:eastAsia="Times New Roman"/>
          <w:color w:val="000000"/>
        </w:rPr>
      </w:pPr>
    </w:p>
    <w:p w14:paraId="1BE8724A" w14:textId="7228DC8F" w:rsidR="00927963" w:rsidRP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 xml:space="preserve">I would like to introduce myself as an applicant for the Data Scientist position at </w:t>
      </w:r>
      <w:proofErr w:type="spellStart"/>
      <w:r w:rsidR="006133FD" w:rsidRPr="006133FD">
        <w:rPr>
          <w:rFonts w:eastAsia="Times New Roman"/>
          <w:color w:val="000000"/>
        </w:rPr>
        <w:t>Croptix</w:t>
      </w:r>
      <w:proofErr w:type="spellEnd"/>
      <w:r w:rsidR="006133FD">
        <w:rPr>
          <w:rFonts w:eastAsia="Times New Roman"/>
          <w:color w:val="000000"/>
        </w:rPr>
        <w:t xml:space="preserve"> </w:t>
      </w:r>
      <w:r w:rsidRPr="00332664">
        <w:rPr>
          <w:rFonts w:eastAsia="Times New Roman"/>
          <w:color w:val="000000"/>
        </w:rPr>
        <w:t xml:space="preserve">that was posted on </w:t>
      </w:r>
      <w:r w:rsidR="006133FD">
        <w:rPr>
          <w:rFonts w:eastAsia="Times New Roman"/>
          <w:color w:val="000000"/>
        </w:rPr>
        <w:t>Indeed</w:t>
      </w:r>
      <w:r w:rsidRPr="00332664">
        <w:rPr>
          <w:rFonts w:eastAsia="Times New Roman"/>
          <w:color w:val="000000"/>
        </w:rPr>
        <w:t>. As a highly motivated individual who thrives in multidisciplinary teams and is passionate about data science, I believe that my experience and skill set make me the ideal candidate for this position. </w:t>
      </w:r>
    </w:p>
    <w:p w14:paraId="0DB14400" w14:textId="77777777" w:rsidR="00927963" w:rsidRDefault="00927963" w:rsidP="00927963">
      <w:pPr>
        <w:spacing w:after="0" w:line="331" w:lineRule="atLeast"/>
        <w:rPr>
          <w:rFonts w:eastAsia="Times New Roman"/>
          <w:color w:val="000000"/>
        </w:rPr>
      </w:pPr>
    </w:p>
    <w:p w14:paraId="203F1D5C" w14:textId="6125A8B2" w:rsidR="00927963" w:rsidRP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 xml:space="preserve">During my </w:t>
      </w:r>
      <w:r w:rsidR="00873958">
        <w:rPr>
          <w:rFonts w:eastAsia="Times New Roman"/>
          <w:color w:val="000000"/>
        </w:rPr>
        <w:t>internship</w:t>
      </w:r>
      <w:r w:rsidRPr="00332664">
        <w:rPr>
          <w:rFonts w:eastAsia="Times New Roman"/>
          <w:color w:val="000000"/>
        </w:rPr>
        <w:t xml:space="preserve"> at </w:t>
      </w:r>
      <w:r w:rsidR="00873958">
        <w:rPr>
          <w:rFonts w:eastAsia="Times New Roman"/>
          <w:color w:val="000000"/>
        </w:rPr>
        <w:t>Ekohealth</w:t>
      </w:r>
      <w:r w:rsidRPr="00332664">
        <w:rPr>
          <w:rFonts w:eastAsia="Times New Roman"/>
          <w:color w:val="000000"/>
        </w:rPr>
        <w:t xml:space="preserve">, I engaged in extensive data processing, data visualization, and machine learning model development. As a Data Scientist, I demonstrated excellent communication skills, understanding of machine learning/deep learning algorithms, and excellence in Python / R programming.  I also showed proficiency in ggplot2 / </w:t>
      </w:r>
      <w:hyperlink r:id="rId7" w:history="1">
        <w:r w:rsidR="00284C00" w:rsidRPr="00284C00">
          <w:rPr>
            <w:rStyle w:val="Hyperlink"/>
            <w:rFonts w:eastAsia="Times New Roman"/>
          </w:rPr>
          <w:t>R shiny</w:t>
        </w:r>
      </w:hyperlink>
      <w:r w:rsidRPr="00332664">
        <w:rPr>
          <w:rFonts w:eastAsia="Times New Roman"/>
          <w:color w:val="000000"/>
        </w:rPr>
        <w:t>, knowledge of SQL, and excellence in applied statistics, skills that I applied daily while performing exceptionally well.</w:t>
      </w:r>
      <w:r>
        <w:rPr>
          <w:rFonts w:eastAsia="Times New Roman"/>
          <w:color w:val="000000"/>
        </w:rPr>
        <w:t xml:space="preserve"> </w:t>
      </w:r>
      <w:r w:rsidR="00873958" w:rsidRPr="002119CC">
        <w:t xml:space="preserve">One of </w:t>
      </w:r>
      <w:r w:rsidR="00084C35">
        <w:t xml:space="preserve">my </w:t>
      </w:r>
      <w:r w:rsidR="00873958" w:rsidRPr="002119CC">
        <w:t xml:space="preserve">interesting projects has been </w:t>
      </w:r>
      <w:hyperlink r:id="rId8" w:history="1">
        <w:proofErr w:type="spellStart"/>
        <w:r w:rsidR="00873958" w:rsidRPr="002119CC">
          <w:rPr>
            <w:rStyle w:val="Hyperlink"/>
          </w:rPr>
          <w:t>Eko</w:t>
        </w:r>
        <w:proofErr w:type="spellEnd"/>
        <w:r w:rsidR="00873958" w:rsidRPr="002119CC">
          <w:rPr>
            <w:rStyle w:val="Hyperlink"/>
          </w:rPr>
          <w:t>-CORE</w:t>
        </w:r>
      </w:hyperlink>
      <w:r w:rsidR="00873958" w:rsidRPr="002119CC">
        <w:t xml:space="preserve">, an FDA-cleared digital stethoscope attachment device. I led a research project building the prototype of an audio-based dialysis fistula assessment algorithm to detect stenosis in </w:t>
      </w:r>
      <w:r w:rsidR="00873958">
        <w:t xml:space="preserve">the </w:t>
      </w:r>
      <w:r w:rsidR="00873958" w:rsidRPr="002119CC">
        <w:t xml:space="preserve">early stage, which would cost lots of money for patients with arteriovenous fistula (AVF). Using Fast Fourier transform (FFT), my </w:t>
      </w:r>
      <w:r w:rsidR="00873958">
        <w:t>machine learning</w:t>
      </w:r>
      <w:r w:rsidR="00873958" w:rsidRPr="002119CC">
        <w:t xml:space="preserve"> model</w:t>
      </w:r>
      <w:r w:rsidR="00873958">
        <w:t>s</w:t>
      </w:r>
      <w:r w:rsidR="00873958" w:rsidRPr="002119CC">
        <w:t xml:space="preserve"> detected severe stenosis accurately</w:t>
      </w:r>
      <w:r w:rsidR="00BF53E4">
        <w:t xml:space="preserve"> </w:t>
      </w:r>
      <w:r w:rsidR="00BF53E4">
        <w:t>(acc: 73.68%, AUC: 0.85)</w:t>
      </w:r>
      <w:r w:rsidR="00873958" w:rsidRPr="002119CC">
        <w:t xml:space="preserve"> and thus reduced the monthly cost for patients using our products. Ultimately</w:t>
      </w:r>
      <w:r w:rsidR="00873958">
        <w:t>, the</w:t>
      </w:r>
      <w:r w:rsidR="00873958" w:rsidRPr="002119CC">
        <w:t xml:space="preserve"> project help</w:t>
      </w:r>
      <w:r w:rsidR="00F26792">
        <w:t>s</w:t>
      </w:r>
      <w:r w:rsidR="00873958" w:rsidRPr="002119CC">
        <w:t xml:space="preserve"> secure $295,881 in SBIR research funding for clinical data collection from the National Institutes of Health (NIH).</w:t>
      </w:r>
      <w:r w:rsidR="00873958" w:rsidRPr="00873958">
        <w:t xml:space="preserve"> </w:t>
      </w:r>
      <w:r w:rsidR="00873958" w:rsidRPr="002119CC">
        <w:t xml:space="preserve">This experience let me realize how </w:t>
      </w:r>
      <w:r w:rsidR="00873958">
        <w:t>data</w:t>
      </w:r>
      <w:r w:rsidR="00873958" w:rsidRPr="002119CC">
        <w:t xml:space="preserve"> science could contribute to people’s quality of life.</w:t>
      </w:r>
      <w:r w:rsidR="00873958">
        <w:rPr>
          <w:rFonts w:eastAsia="Times New Roman"/>
          <w:color w:val="000000"/>
        </w:rPr>
        <w:t xml:space="preserve"> </w:t>
      </w:r>
      <w:r w:rsidRPr="00332664">
        <w:rPr>
          <w:rFonts w:eastAsia="Times New Roman"/>
          <w:color w:val="000000"/>
        </w:rPr>
        <w:t>I do believe my personality has also played a major role in my successful accomplishments in this field. I am extremely analytical, data-oriented, and calculated. Even in my personal life, I like to analyze the relevant data before making decisions that might optimize outcomes.</w:t>
      </w:r>
    </w:p>
    <w:p w14:paraId="72071F21" w14:textId="77777777" w:rsidR="00AA77BB" w:rsidRDefault="00AA77BB" w:rsidP="00927963">
      <w:pPr>
        <w:spacing w:after="0" w:line="331" w:lineRule="atLeast"/>
        <w:rPr>
          <w:rFonts w:eastAsia="Times New Roman"/>
          <w:color w:val="000000"/>
        </w:rPr>
      </w:pPr>
    </w:p>
    <w:p w14:paraId="3056091F" w14:textId="038721D0" w:rsidR="00927963" w:rsidRPr="00332664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>In closing, I believe my education and experience would ensure my success in this Data Scien</w:t>
      </w:r>
      <w:r w:rsidR="00084C35">
        <w:rPr>
          <w:rFonts w:eastAsia="Times New Roman"/>
          <w:color w:val="000000"/>
        </w:rPr>
        <w:t>tist</w:t>
      </w:r>
      <w:r w:rsidRPr="00332664">
        <w:rPr>
          <w:rFonts w:eastAsia="Times New Roman"/>
          <w:color w:val="000000"/>
        </w:rPr>
        <w:t xml:space="preserve"> role, and I am enthusiastic to apply these skills within the cutting-edge technological environment I would expect to find at </w:t>
      </w:r>
      <w:proofErr w:type="spellStart"/>
      <w:r w:rsidR="006133FD" w:rsidRPr="006133FD">
        <w:rPr>
          <w:rFonts w:eastAsia="Times New Roman"/>
          <w:color w:val="000000"/>
        </w:rPr>
        <w:t>Croptix</w:t>
      </w:r>
      <w:proofErr w:type="spellEnd"/>
      <w:r w:rsidRPr="00332664">
        <w:rPr>
          <w:rFonts w:eastAsia="Times New Roman"/>
          <w:color w:val="000000"/>
        </w:rPr>
        <w:t>. Thank you for taking the time to review my application; I look forward to an opportunity to learn more about the Data Scien</w:t>
      </w:r>
      <w:r w:rsidR="00542E8C">
        <w:rPr>
          <w:rFonts w:eastAsia="Times New Roman"/>
          <w:color w:val="000000"/>
        </w:rPr>
        <w:t>tist</w:t>
      </w:r>
      <w:r w:rsidRPr="00332664">
        <w:rPr>
          <w:rFonts w:eastAsia="Times New Roman"/>
          <w:color w:val="000000"/>
        </w:rPr>
        <w:t xml:space="preserve"> position and to further discuss my relevant skills and experience. </w:t>
      </w:r>
    </w:p>
    <w:p w14:paraId="6FA8B4AA" w14:textId="77777777" w:rsidR="00927963" w:rsidRPr="00332664" w:rsidRDefault="00927963" w:rsidP="00927963">
      <w:pPr>
        <w:spacing w:after="0" w:line="240" w:lineRule="auto"/>
        <w:rPr>
          <w:rFonts w:eastAsia="Times New Roman"/>
          <w:color w:val="000000"/>
        </w:rPr>
      </w:pPr>
    </w:p>
    <w:p w14:paraId="0C954D9E" w14:textId="22D5847F" w:rsidR="00FB0E96" w:rsidRPr="00332664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>Sincerely,</w:t>
      </w:r>
    </w:p>
    <w:p w14:paraId="53DCCC54" w14:textId="24472304" w:rsidR="00506FCE" w:rsidRPr="00927963" w:rsidRDefault="00927963" w:rsidP="00927963">
      <w:pPr>
        <w:spacing w:after="0" w:line="331" w:lineRule="atLeast"/>
      </w:pPr>
      <w:r w:rsidRPr="00332664">
        <w:rPr>
          <w:rFonts w:ascii="Segoe Script" w:eastAsia="Times New Roman" w:hAnsi="Segoe Script" w:cs="Arial"/>
          <w:b/>
          <w:bCs/>
          <w:color w:val="4472C4" w:themeColor="accent1"/>
        </w:rPr>
        <w:t>Luchao Qi</w:t>
      </w:r>
    </w:p>
    <w:sectPr w:rsidR="00506FCE" w:rsidRPr="00927963" w:rsidSect="00477248">
      <w:type w:val="continuous"/>
      <w:pgSz w:w="12240" w:h="15840"/>
      <w:pgMar w:top="720" w:right="720" w:bottom="720" w:left="720" w:header="720" w:footer="720" w:gutter="0"/>
      <w:cols w:num="2" w:space="144" w:equalWidth="0">
        <w:col w:w="3024" w:space="144"/>
        <w:col w:w="7632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7SwNDIzMTQ0NjBU0lEKTi0uzszPAykwrQUAkh6REiwAAAA="/>
  </w:docVars>
  <w:rsids>
    <w:rsidRoot w:val="00B66D94"/>
    <w:rsid w:val="0004277E"/>
    <w:rsid w:val="00072989"/>
    <w:rsid w:val="000819AC"/>
    <w:rsid w:val="00084C35"/>
    <w:rsid w:val="000B7299"/>
    <w:rsid w:val="000E7A44"/>
    <w:rsid w:val="00107213"/>
    <w:rsid w:val="0010733C"/>
    <w:rsid w:val="001E129C"/>
    <w:rsid w:val="001E4D09"/>
    <w:rsid w:val="001F1648"/>
    <w:rsid w:val="00233708"/>
    <w:rsid w:val="00284C00"/>
    <w:rsid w:val="00291171"/>
    <w:rsid w:val="00293ACB"/>
    <w:rsid w:val="00294A1F"/>
    <w:rsid w:val="002A02E1"/>
    <w:rsid w:val="00332664"/>
    <w:rsid w:val="00336FEA"/>
    <w:rsid w:val="0037186A"/>
    <w:rsid w:val="00373CBC"/>
    <w:rsid w:val="0038201B"/>
    <w:rsid w:val="00476259"/>
    <w:rsid w:val="00477248"/>
    <w:rsid w:val="00506FCE"/>
    <w:rsid w:val="005202C7"/>
    <w:rsid w:val="00542E8C"/>
    <w:rsid w:val="005840A2"/>
    <w:rsid w:val="006133FD"/>
    <w:rsid w:val="006811AF"/>
    <w:rsid w:val="006E3489"/>
    <w:rsid w:val="006F5D5A"/>
    <w:rsid w:val="0072104B"/>
    <w:rsid w:val="007E10F3"/>
    <w:rsid w:val="00802E87"/>
    <w:rsid w:val="008434CE"/>
    <w:rsid w:val="008603E3"/>
    <w:rsid w:val="00861A04"/>
    <w:rsid w:val="00873958"/>
    <w:rsid w:val="00883964"/>
    <w:rsid w:val="008A5BEA"/>
    <w:rsid w:val="00927963"/>
    <w:rsid w:val="00964186"/>
    <w:rsid w:val="009F6FA6"/>
    <w:rsid w:val="00A074E4"/>
    <w:rsid w:val="00AA77BB"/>
    <w:rsid w:val="00B664B6"/>
    <w:rsid w:val="00B66D94"/>
    <w:rsid w:val="00BF53E4"/>
    <w:rsid w:val="00CC1FC0"/>
    <w:rsid w:val="00D41A70"/>
    <w:rsid w:val="00D9618D"/>
    <w:rsid w:val="00DF0AD7"/>
    <w:rsid w:val="00E54A52"/>
    <w:rsid w:val="00EC1F12"/>
    <w:rsid w:val="00F23128"/>
    <w:rsid w:val="00F26792"/>
    <w:rsid w:val="00F756B7"/>
    <w:rsid w:val="00FB0E96"/>
    <w:rsid w:val="00FC4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DA997"/>
  <w15:chartTrackingRefBased/>
  <w15:docId w15:val="{1C046F84-EF5D-46D6-B2FA-C5A13E76B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66D94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B66D94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27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7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7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7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7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27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77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C4A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407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op.ekohealth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LuchaoQi/Shiny_clusterin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luchaoqi.com/" TargetMode="External"/><Relationship Id="rId5" Type="http://schemas.openxmlformats.org/officeDocument/2006/relationships/hyperlink" Target="mailto:luchaoqi.email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33893D-C749-4764-831E-8EB0DE70B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avage</dc:creator>
  <cp:keywords/>
  <dc:description/>
  <cp:lastModifiedBy>Luchao Qi</cp:lastModifiedBy>
  <cp:revision>62</cp:revision>
  <cp:lastPrinted>2021-01-25T16:26:00Z</cp:lastPrinted>
  <dcterms:created xsi:type="dcterms:W3CDTF">2020-05-28T04:25:00Z</dcterms:created>
  <dcterms:modified xsi:type="dcterms:W3CDTF">2021-01-27T18:04:00Z</dcterms:modified>
</cp:coreProperties>
</file>